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21FFA9" w14:textId="3560A5FC" w:rsidR="00806E31" w:rsidRDefault="00AA5BA0" w:rsidP="00AA5BA0">
      <w:pPr>
        <w:jc w:val="center"/>
      </w:pPr>
      <w:r>
        <w:t>N</w:t>
      </w:r>
      <w:r w:rsidR="00B47F34">
        <w:t>431</w:t>
      </w:r>
      <w:r>
        <w:t xml:space="preserve"> Adult Health I</w:t>
      </w:r>
      <w:r w:rsidR="0025431B">
        <w:t>I</w:t>
      </w:r>
    </w:p>
    <w:p w14:paraId="3959D687" w14:textId="77777777" w:rsidR="00AA5BA0" w:rsidRDefault="00AA5BA0" w:rsidP="00AA5BA0">
      <w:pPr>
        <w:jc w:val="center"/>
      </w:pPr>
    </w:p>
    <w:p w14:paraId="4687D49B" w14:textId="2F35A162" w:rsidR="00AA5BA0" w:rsidRDefault="00AA5BA0" w:rsidP="00AA5BA0">
      <w:pPr>
        <w:jc w:val="center"/>
      </w:pPr>
      <w:r>
        <w:t>Clinical Reflection</w:t>
      </w:r>
      <w:r w:rsidR="00B47F34">
        <w:t xml:space="preserve"> Form</w:t>
      </w:r>
    </w:p>
    <w:p w14:paraId="63F416CC" w14:textId="77777777" w:rsidR="00AA5BA0" w:rsidRDefault="00AA5BA0" w:rsidP="00AA5BA0">
      <w:pPr>
        <w:jc w:val="center"/>
      </w:pPr>
    </w:p>
    <w:p w14:paraId="261B7DCE" w14:textId="11D6FF35" w:rsidR="00AA5BA0" w:rsidRDefault="00AA5BA0" w:rsidP="00AA5BA0">
      <w:r>
        <w:t>Name:</w:t>
      </w:r>
      <w:r>
        <w:tab/>
      </w:r>
      <w:r w:rsidR="00D93992">
        <w:t>Andrea Cook</w:t>
      </w:r>
      <w:r w:rsidR="00D93992">
        <w:tab/>
      </w:r>
      <w:r>
        <w:tab/>
      </w:r>
      <w:r>
        <w:tab/>
      </w:r>
      <w:r>
        <w:tab/>
      </w:r>
      <w:r>
        <w:tab/>
      </w:r>
      <w:r>
        <w:tab/>
      </w:r>
      <w:r>
        <w:tab/>
      </w:r>
      <w:r>
        <w:tab/>
      </w:r>
      <w:r>
        <w:tab/>
        <w:t>Date:</w:t>
      </w:r>
      <w:r w:rsidR="00E84153">
        <w:t xml:space="preserve"> 10/07</w:t>
      </w:r>
      <w:bookmarkStart w:id="0" w:name="_GoBack"/>
      <w:bookmarkEnd w:id="0"/>
      <w:r w:rsidR="00D93992">
        <w:t>/19</w:t>
      </w:r>
    </w:p>
    <w:p w14:paraId="07B61EAE" w14:textId="77777777" w:rsidR="00AA5BA0" w:rsidRDefault="00AA5BA0" w:rsidP="00AA5BA0"/>
    <w:p w14:paraId="70C3C0B1" w14:textId="77777777" w:rsidR="00AA5BA0" w:rsidRDefault="00AA5BA0" w:rsidP="00AA5BA0"/>
    <w:p w14:paraId="20C42B15" w14:textId="4C117C11" w:rsidR="00AA5BA0" w:rsidRDefault="00AA5BA0" w:rsidP="00AA5BA0">
      <w:r>
        <w:t>Clinical Rotation Site:</w:t>
      </w:r>
      <w:r>
        <w:tab/>
      </w:r>
      <w:r w:rsidR="00D93992">
        <w:t>OR/PACU</w:t>
      </w:r>
      <w:r>
        <w:tab/>
      </w:r>
    </w:p>
    <w:p w14:paraId="20B583F2" w14:textId="77777777" w:rsidR="00AA5BA0" w:rsidRDefault="00AA5BA0" w:rsidP="00AA5BA0"/>
    <w:p w14:paraId="6E93A10B" w14:textId="77777777" w:rsidR="00AA5BA0" w:rsidRDefault="00AA5BA0" w:rsidP="00AA5BA0"/>
    <w:p w14:paraId="309623CD" w14:textId="77777777" w:rsidR="00AA5BA0" w:rsidRDefault="00AA5BA0" w:rsidP="00AA5BA0">
      <w:pPr>
        <w:pStyle w:val="ListParagraph"/>
        <w:numPr>
          <w:ilvl w:val="0"/>
          <w:numId w:val="1"/>
        </w:numPr>
      </w:pPr>
      <w:r>
        <w:t>Briefly write about today’s experience(s)</w:t>
      </w:r>
    </w:p>
    <w:p w14:paraId="0AE82C3E" w14:textId="77777777" w:rsidR="00AA5BA0" w:rsidRDefault="00AA5BA0" w:rsidP="00AA5BA0"/>
    <w:p w14:paraId="07F605EB" w14:textId="23EA0C52" w:rsidR="00AA5BA0" w:rsidRDefault="00D93992" w:rsidP="00AA5BA0">
      <w:r>
        <w:t xml:space="preserve">Today there was a doctor out and there were a lot of canceled procedures. The first person I followed is Dusty. Her patient was an older lady who had a mass and an ovary removed. She wasn’t in too much pain and refused the pain medication. The second nurse was Wes and he was full of information. He had a patient that had her tonsils out and she was in extreme pain. Apparently it’s much more painful to have tonsils taken out when you are an adult. Then I moved on and watched Jennifer with a patient that had a stent removed. Lastly, there was a patient that had a colonoscopy. I thought it was interesting to see a patient that was put entirely to sleep during that procedure.  </w:t>
      </w:r>
    </w:p>
    <w:p w14:paraId="0802F60E" w14:textId="08F06428" w:rsidR="00AA5BA0" w:rsidRDefault="00AA5BA0" w:rsidP="00AA5BA0"/>
    <w:p w14:paraId="74A6222B" w14:textId="77777777" w:rsidR="00AA5BA0" w:rsidRDefault="00AA5BA0" w:rsidP="00AA5BA0">
      <w:pPr>
        <w:pStyle w:val="ListParagraph"/>
        <w:numPr>
          <w:ilvl w:val="0"/>
          <w:numId w:val="1"/>
        </w:numPr>
      </w:pPr>
      <w:r>
        <w:t>What is one thing you learned?</w:t>
      </w:r>
    </w:p>
    <w:p w14:paraId="2479B679" w14:textId="77777777" w:rsidR="00AA5BA0" w:rsidRDefault="00AA5BA0" w:rsidP="00AA5BA0"/>
    <w:p w14:paraId="6C59F454" w14:textId="4179A70A" w:rsidR="00AA5BA0" w:rsidRDefault="00FD3C91" w:rsidP="00AA5BA0">
      <w:r>
        <w:t xml:space="preserve">There was some time in-between each patient and I got to learn more general information about nursing. For example, some of the nurses had to do a peer job interview. They would ask questions to see what kind of mentality they had. Also, there were some questions that they would know if they interviewee was lying or being honest. </w:t>
      </w:r>
    </w:p>
    <w:p w14:paraId="379F2782" w14:textId="4957AAA2" w:rsidR="00FD3C91" w:rsidRDefault="00FD3C91" w:rsidP="00AA5BA0"/>
    <w:p w14:paraId="04EDF7B7" w14:textId="4C2A6F54" w:rsidR="00FD3C91" w:rsidRDefault="00FD3C91" w:rsidP="00AA5BA0">
      <w:r>
        <w:t xml:space="preserve">One of the nurses mentioned how gratifying it was because they got to see the patient go from out of it and in pain to alert and less pain (in general) within 30 minutes. </w:t>
      </w:r>
    </w:p>
    <w:p w14:paraId="002CA188" w14:textId="66B25662" w:rsidR="00AA5BA0" w:rsidRDefault="00AA5BA0" w:rsidP="00AA5BA0"/>
    <w:p w14:paraId="4B3D9A0C" w14:textId="77777777" w:rsidR="00AA5BA0" w:rsidRDefault="00AA5BA0" w:rsidP="00AA5BA0">
      <w:pPr>
        <w:pStyle w:val="ListParagraph"/>
        <w:numPr>
          <w:ilvl w:val="0"/>
          <w:numId w:val="1"/>
        </w:numPr>
      </w:pPr>
      <w:r>
        <w:t>What is one thing you would do differently?</w:t>
      </w:r>
    </w:p>
    <w:p w14:paraId="154BAEAE" w14:textId="415707CF" w:rsidR="00AA5BA0" w:rsidRDefault="00AA5BA0" w:rsidP="00AA5BA0"/>
    <w:p w14:paraId="137915CA" w14:textId="02C98B44" w:rsidR="00AA5BA0" w:rsidRDefault="0062456A" w:rsidP="00AA5BA0">
      <w:r>
        <w:t xml:space="preserve">I would go at a time when there were more doctors working. I understand that this was out of everyone’s control. I have enjoyed watching the procedures in the past. </w:t>
      </w:r>
    </w:p>
    <w:p w14:paraId="4E3F3F00" w14:textId="3C0A0017" w:rsidR="00AA5BA0" w:rsidRDefault="00AA5BA0" w:rsidP="00AA5BA0"/>
    <w:p w14:paraId="6B60B199" w14:textId="77777777" w:rsidR="00AA5BA0" w:rsidRDefault="00AA5BA0" w:rsidP="00AA5BA0">
      <w:pPr>
        <w:pStyle w:val="ListParagraph"/>
        <w:numPr>
          <w:ilvl w:val="0"/>
          <w:numId w:val="1"/>
        </w:numPr>
      </w:pPr>
      <w:r>
        <w:t>What is your major “take home” from today’s clinical experience(s)?</w:t>
      </w:r>
    </w:p>
    <w:p w14:paraId="778A292C" w14:textId="77777777" w:rsidR="00AA5BA0" w:rsidRDefault="00AA5BA0" w:rsidP="00AA5BA0"/>
    <w:p w14:paraId="50362C8B" w14:textId="77777777" w:rsidR="00E84153" w:rsidRDefault="00E84153" w:rsidP="00E84153">
      <w:r>
        <w:t>Furthermore, I talked to each nurse about how long they were nurses and what was their experience. What I found was that it would be beneficial to work on the medical surgical floor at first to get some of the basic nursing skills down before moving on to a specialty. I still like the OR the most. However, I do think getting a well-rounded experience would help me the most.</w:t>
      </w:r>
    </w:p>
    <w:p w14:paraId="69179FF2" w14:textId="154DF496" w:rsidR="00AA5BA0" w:rsidRDefault="00AA5BA0" w:rsidP="00AA5BA0"/>
    <w:p w14:paraId="4437FBF0" w14:textId="580CD181" w:rsidR="00E84153" w:rsidRDefault="00AA5BA0" w:rsidP="00E84153">
      <w:pPr>
        <w:pStyle w:val="ListParagraph"/>
        <w:numPr>
          <w:ilvl w:val="0"/>
          <w:numId w:val="1"/>
        </w:numPr>
      </w:pPr>
      <w:r>
        <w:t>Is there anything else you would like to mention?</w:t>
      </w:r>
      <w:r w:rsidR="00E84153">
        <w:t xml:space="preserve"> </w:t>
      </w:r>
    </w:p>
    <w:p w14:paraId="62ABA562" w14:textId="28C72F64" w:rsidR="00E84153" w:rsidRDefault="00E84153" w:rsidP="00E84153">
      <w:pPr>
        <w:pStyle w:val="ListParagraph"/>
      </w:pPr>
      <w:r>
        <w:t xml:space="preserve">Each nurse that I worked with taught be something and it was nice to be rotated and to be able to watch multiple nurses do the same job. </w:t>
      </w:r>
    </w:p>
    <w:sectPr w:rsidR="00E841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8E3CAC"/>
    <w:multiLevelType w:val="hybridMultilevel"/>
    <w:tmpl w:val="772AE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zMDC2NDW2MDYzMTJW0lEKTi0uzszPAykwrAUA6GOGwiwAAAA="/>
  </w:docVars>
  <w:rsids>
    <w:rsidRoot w:val="00AA5BA0"/>
    <w:rsid w:val="0025431B"/>
    <w:rsid w:val="0062456A"/>
    <w:rsid w:val="00806E31"/>
    <w:rsid w:val="00AA5BA0"/>
    <w:rsid w:val="00B47F34"/>
    <w:rsid w:val="00D93992"/>
    <w:rsid w:val="00E84153"/>
    <w:rsid w:val="00FD3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68845"/>
  <w15:chartTrackingRefBased/>
  <w15:docId w15:val="{858C08CB-8E09-45A6-8673-499BD7F04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B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334</Words>
  <Characters>19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Key</dc:creator>
  <cp:keywords/>
  <dc:description/>
  <cp:lastModifiedBy>Andrea Cook</cp:lastModifiedBy>
  <cp:revision>4</cp:revision>
  <dcterms:created xsi:type="dcterms:W3CDTF">2019-10-17T15:25:00Z</dcterms:created>
  <dcterms:modified xsi:type="dcterms:W3CDTF">2019-10-17T15:37:00Z</dcterms:modified>
</cp:coreProperties>
</file>